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83D09" w14:textId="2823E1ED" w:rsidR="000F2C2A" w:rsidRDefault="00BC4194">
      <w:pPr>
        <w:rPr>
          <w:lang w:val="en-US"/>
        </w:rPr>
      </w:pPr>
      <w:r>
        <w:rPr>
          <w:lang w:val="en-US"/>
        </w:rPr>
        <w:t>Cube-free</w:t>
      </w:r>
    </w:p>
    <w:p w14:paraId="57DE5C55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91679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           </w:t>
      </w:r>
      <w:r w:rsidRPr="00916790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Need to inverse the second half of string, go through one by one and swap for opposite character</w:t>
      </w:r>
    </w:p>
    <w:p w14:paraId="0888FD8D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91679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9167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91679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9167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</w:t>
      </w:r>
    </w:p>
    <w:p w14:paraId="0A73C771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6B6FCE4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916790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# Could we just make the string into a list and then find all 0s and 1s and swap them? Think more efficient </w:t>
      </w:r>
      <w:r w:rsidRPr="009167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TODO</w:t>
      </w:r>
      <w:r w:rsidRPr="00916790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: test it</w:t>
      </w:r>
    </w:p>
    <w:p w14:paraId="05106B35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1ED8274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916790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Can do a XOR operation on the string to return inverse</w:t>
      </w:r>
    </w:p>
    <w:p w14:paraId="6FB290CD" w14:textId="77777777" w:rsidR="00916790" w:rsidRPr="00916790" w:rsidRDefault="00916790" w:rsidP="00916790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916790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If not AND then must be XOR?</w:t>
      </w:r>
    </w:p>
    <w:p w14:paraId="059AABC0" w14:textId="77777777" w:rsidR="00BC4194" w:rsidRDefault="00BC4194"/>
    <w:p w14:paraId="18385F26" w14:textId="3A34FF07" w:rsidR="00C243B3" w:rsidRDefault="00C243B3">
      <w:r>
        <w:t>Was thinking how can I find inverse easier?</w:t>
      </w:r>
    </w:p>
    <w:p w14:paraId="40C73A6D" w14:textId="3244E600" w:rsidR="00916790" w:rsidRDefault="00337F52">
      <w:r>
        <w:t>Think we did XOR in networking</w:t>
      </w:r>
    </w:p>
    <w:p w14:paraId="200671B5" w14:textId="77777777" w:rsidR="00C243B3" w:rsidRPr="00916790" w:rsidRDefault="00C243B3"/>
    <w:sectPr w:rsidR="00C243B3" w:rsidRPr="009167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NjeyMDexNDQwNjNT0lEKTi0uzszPAykwrAUA/vPpsiwAAAA="/>
  </w:docVars>
  <w:rsids>
    <w:rsidRoot w:val="00D91FD8"/>
    <w:rsid w:val="000F2C2A"/>
    <w:rsid w:val="00337F52"/>
    <w:rsid w:val="00363EA8"/>
    <w:rsid w:val="00487232"/>
    <w:rsid w:val="00916790"/>
    <w:rsid w:val="0099098E"/>
    <w:rsid w:val="00BC4194"/>
    <w:rsid w:val="00C243B3"/>
    <w:rsid w:val="00D714E5"/>
    <w:rsid w:val="00D91FD8"/>
    <w:rsid w:val="00E22D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EC114"/>
  <w15:chartTrackingRefBased/>
  <w15:docId w15:val="{9539E48C-4986-4EED-B991-28A02283F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4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14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link w:val="DefaultChar"/>
    <w:qFormat/>
    <w:rsid w:val="00E22D6A"/>
    <w:pPr>
      <w:spacing w:after="0" w:line="240" w:lineRule="auto"/>
    </w:pPr>
    <w:rPr>
      <w:rFonts w:ascii="Arial" w:hAnsi="Arial" w:cs="Arial"/>
      <w:sz w:val="26"/>
      <w:szCs w:val="26"/>
    </w:rPr>
  </w:style>
  <w:style w:type="character" w:customStyle="1" w:styleId="DefaultChar">
    <w:name w:val="Default Char"/>
    <w:basedOn w:val="DefaultParagraphFont"/>
    <w:link w:val="Default"/>
    <w:rsid w:val="00E22D6A"/>
    <w:rPr>
      <w:rFonts w:ascii="Arial" w:hAnsi="Arial" w:cs="Arial"/>
      <w:sz w:val="26"/>
      <w:szCs w:val="26"/>
    </w:rPr>
  </w:style>
  <w:style w:type="paragraph" w:customStyle="1" w:styleId="FEDHEAD">
    <w:name w:val="FEDHEAD"/>
    <w:basedOn w:val="Heading1"/>
    <w:link w:val="FEDHEADChar"/>
    <w:autoRedefine/>
    <w:qFormat/>
    <w:rsid w:val="00D714E5"/>
    <w:rPr>
      <w:rFonts w:ascii="Arial" w:eastAsiaTheme="minorEastAsia" w:hAnsi="Arial"/>
      <w:b/>
      <w:color w:val="auto"/>
    </w:rPr>
  </w:style>
  <w:style w:type="character" w:customStyle="1" w:styleId="FEDHEADChar">
    <w:name w:val="FEDHEAD Char"/>
    <w:basedOn w:val="DefaultParagraphFont"/>
    <w:link w:val="FEDHEAD"/>
    <w:rsid w:val="00D714E5"/>
    <w:rPr>
      <w:rFonts w:ascii="Arial" w:hAnsi="Arial" w:cstheme="majorBidi"/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714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aliases w:val="FEDHEAD2"/>
    <w:basedOn w:val="Heading2"/>
    <w:next w:val="Normal"/>
    <w:link w:val="TitleChar"/>
    <w:uiPriority w:val="10"/>
    <w:qFormat/>
    <w:rsid w:val="00D714E5"/>
    <w:pPr>
      <w:spacing w:line="240" w:lineRule="auto"/>
      <w:contextualSpacing/>
    </w:pPr>
    <w:rPr>
      <w:rFonts w:ascii="Arial" w:hAnsi="Arial"/>
      <w:color w:val="auto"/>
      <w:spacing w:val="-10"/>
      <w:kern w:val="28"/>
      <w:sz w:val="28"/>
      <w:szCs w:val="56"/>
    </w:rPr>
  </w:style>
  <w:style w:type="character" w:customStyle="1" w:styleId="TitleChar">
    <w:name w:val="Title Char"/>
    <w:aliases w:val="FEDHEAD2 Char"/>
    <w:basedOn w:val="DefaultParagraphFont"/>
    <w:link w:val="Title"/>
    <w:uiPriority w:val="10"/>
    <w:rsid w:val="00D714E5"/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4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852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tin</dc:creator>
  <cp:keywords/>
  <dc:description/>
  <cp:lastModifiedBy>David Martin</cp:lastModifiedBy>
  <cp:revision>5</cp:revision>
  <dcterms:created xsi:type="dcterms:W3CDTF">2023-08-31T06:34:00Z</dcterms:created>
  <dcterms:modified xsi:type="dcterms:W3CDTF">2023-08-31T06:45:00Z</dcterms:modified>
</cp:coreProperties>
</file>